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387FE0" w14:textId="7C80ECBC" w:rsidR="00C12407" w:rsidRPr="00413706" w:rsidRDefault="2FCB1015" w:rsidP="3F8CBB5D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  <w:r w:rsidR="00C12407" w:rsidRPr="00413706">
        <w:rPr>
          <w:lang w:val="en-GB"/>
        </w:rPr>
        <w:tab/>
      </w:r>
      <w:r w:rsidR="00C12407" w:rsidRPr="00413706">
        <w:rPr>
          <w:lang w:val="en-GB"/>
        </w:rPr>
        <w:tab/>
      </w:r>
      <w:r w:rsidR="00C12407" w:rsidRPr="00413706">
        <w:rPr>
          <w:lang w:val="en-GB"/>
        </w:rPr>
        <w:tab/>
      </w:r>
      <w:r w:rsidR="00C12407" w:rsidRPr="00413706">
        <w:rPr>
          <w:lang w:val="en-GB"/>
        </w:rPr>
        <w:tab/>
      </w:r>
      <w:r w:rsidRPr="00413706">
        <w:rPr>
          <w:rFonts w:ascii="Verdana" w:hAnsi="Verdana"/>
          <w:sz w:val="20"/>
          <w:szCs w:val="20"/>
          <w:lang w:val="en-GB"/>
        </w:rPr>
        <w:t>Wrocław,</w:t>
      </w:r>
      <w:r w:rsidR="6E08885C" w:rsidRPr="00413706">
        <w:rPr>
          <w:rFonts w:ascii="Verdana" w:eastAsia="Verdana" w:hAnsi="Verdana" w:cs="Verdana"/>
          <w:sz w:val="20"/>
          <w:szCs w:val="20"/>
          <w:lang w:val="en-GB"/>
        </w:rPr>
        <w:t xml:space="preserve"> …...................</w:t>
      </w:r>
      <w:r w:rsidR="6E08885C" w:rsidRPr="00413706">
        <w:rPr>
          <w:rFonts w:ascii="Verdana" w:eastAsia="Verdana" w:hAnsi="Verdana" w:cs="Verdana"/>
          <w:lang w:val="en-GB"/>
        </w:rPr>
        <w:t xml:space="preserve"> </w:t>
      </w:r>
      <w:r w:rsidR="6E08885C" w:rsidRPr="00413706">
        <w:rPr>
          <w:rFonts w:ascii="Verdana" w:eastAsia="Verdana" w:hAnsi="Verdana" w:cs="Verdana"/>
          <w:sz w:val="20"/>
          <w:szCs w:val="20"/>
          <w:lang w:val="en-GB"/>
        </w:rPr>
        <w:t>20.........</w:t>
      </w:r>
    </w:p>
    <w:p w14:paraId="2B961F6A" w14:textId="7906F41C" w:rsidR="00C12407" w:rsidRPr="00413706" w:rsidRDefault="00914328" w:rsidP="3F8CBB5D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 w:rsidRPr="00413706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n</w:t>
      </w:r>
      <w:r w:rsidR="6E08885C" w:rsidRPr="00413706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ame and surname</w:t>
      </w:r>
      <w:r w:rsidR="00C12407" w:rsidRPr="00413706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7EA96A2F" w14:textId="77777777" w:rsidR="00C12407" w:rsidRPr="00413706" w:rsidRDefault="2FCB1015" w:rsidP="3F8CBB5D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08691107" w14:textId="1ACFD447" w:rsidR="02A2C2CF" w:rsidRPr="00413706" w:rsidRDefault="00914328" w:rsidP="3F8CBB5D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field and degree of studies</w:t>
      </w:r>
    </w:p>
    <w:p w14:paraId="7DA7AACA" w14:textId="320F763E" w:rsidR="00C12407" w:rsidRPr="00413706" w:rsidRDefault="2FCB1015" w:rsidP="3F8CBB5D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75400DF5" w14:textId="68F7B4F1" w:rsidR="72889B39" w:rsidRPr="00413706" w:rsidRDefault="00914328" w:rsidP="3F8CBB5D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</w:r>
      <w:r>
        <w:rPr>
          <w:rFonts w:ascii="Verdana" w:hAnsi="Verdana"/>
          <w:sz w:val="20"/>
          <w:szCs w:val="20"/>
          <w:vertAlign w:val="superscript"/>
          <w:lang w:val="en-GB"/>
        </w:rPr>
        <w:t>y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ear </w:t>
      </w:r>
      <w:r>
        <w:rPr>
          <w:rFonts w:ascii="Verdana" w:hAnsi="Verdana"/>
          <w:sz w:val="20"/>
          <w:szCs w:val="20"/>
          <w:vertAlign w:val="superscript"/>
          <w:lang w:val="en-GB"/>
        </w:rPr>
        <w:t xml:space="preserve">and semester 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>of studies</w:t>
      </w:r>
    </w:p>
    <w:p w14:paraId="22A9FA94" w14:textId="5A4E3633" w:rsidR="00C12407" w:rsidRPr="00413706" w:rsidRDefault="2FCB1015" w:rsidP="3F8CBB5D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24DB22F9" w14:textId="3AC80256" w:rsidR="5552649F" w:rsidRPr="00413706" w:rsidRDefault="00914328" w:rsidP="3F8CBB5D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i</w:t>
      </w:r>
      <w:r w:rsidR="5552649F" w:rsidRPr="00413706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ndex number</w:t>
      </w:r>
    </w:p>
    <w:p w14:paraId="3D14BC2C" w14:textId="11495158" w:rsidR="00C12407" w:rsidRPr="00413706" w:rsidRDefault="2FCB1015" w:rsidP="3F8CBB5D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B54A013" w14:textId="66F3B979" w:rsidR="00C12407" w:rsidRPr="00413706" w:rsidRDefault="006B5B71" w:rsidP="3F8CBB5D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hAnsi="Verdana"/>
          <w:noProof/>
          <w:sz w:val="20"/>
          <w:szCs w:val="20"/>
          <w:vertAlign w:val="superscript"/>
          <w:lang w:val="en-GB"/>
        </w:rPr>
        <w:pict w14:anchorId="73396227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269.55pt;margin-top:-55.75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" stroked="f">
            <v:textbox>
              <w:txbxContent>
                <w:p w14:paraId="117C0DD4" w14:textId="77777777" w:rsidR="00117C24" w:rsidRPr="007B0B68" w:rsidRDefault="00117C24" w:rsidP="00117C24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7B0B68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Faculty of Earth Sciences and Environmental Management of the UWr</w:t>
                  </w:r>
                </w:p>
                <w:p w14:paraId="5D5BCF47" w14:textId="77777777" w:rsidR="00871369" w:rsidRDefault="00871369" w:rsidP="00871369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Vice-Dean for Student Affairs and Teaching</w:t>
                  </w:r>
                </w:p>
                <w:p w14:paraId="262BBDAC" w14:textId="77777777" w:rsidR="00871369" w:rsidRDefault="00871369" w:rsidP="00871369">
                  <w:pPr>
                    <w:spacing w:line="360" w:lineRule="auto"/>
                    <w:ind w:right="-146"/>
                    <w:rPr>
                      <w:sz w:val="22"/>
                      <w:szCs w:val="22"/>
                      <w:lang w:val="en-GB"/>
                    </w:rPr>
                  </w:pPr>
                  <w:r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dr Anna Grochowska</w:t>
                  </w:r>
                </w:p>
                <w:p w14:paraId="0425EDC5" w14:textId="063FEC60" w:rsidR="00117C24" w:rsidRDefault="00117C24" w:rsidP="00871369">
                  <w:pPr>
                    <w:spacing w:line="360" w:lineRule="auto"/>
                    <w:ind w:right="-146"/>
                  </w:pPr>
                  <w:bookmarkStart w:id="0" w:name="_GoBack"/>
                  <w:bookmarkEnd w:id="0"/>
                </w:p>
              </w:txbxContent>
            </v:textbox>
          </v:shape>
        </w:pict>
      </w:r>
      <w:r w:rsidR="00914328">
        <w:rPr>
          <w:rFonts w:ascii="Verdana" w:hAnsi="Verdana"/>
          <w:sz w:val="20"/>
          <w:szCs w:val="20"/>
          <w:vertAlign w:val="superscript"/>
          <w:lang w:val="en-GB"/>
        </w:rPr>
        <w:tab/>
        <w:t>e</w:t>
      </w:r>
      <w:r w:rsidR="2FCB1015" w:rsidRPr="00413706">
        <w:rPr>
          <w:rFonts w:ascii="Verdana" w:hAnsi="Verdana"/>
          <w:sz w:val="20"/>
          <w:szCs w:val="20"/>
          <w:vertAlign w:val="superscript"/>
          <w:lang w:val="en-GB"/>
        </w:rPr>
        <w:t>mail</w:t>
      </w:r>
      <w:r w:rsidR="75AB8E33" w:rsidRPr="00413706">
        <w:rPr>
          <w:rFonts w:ascii="Verdana" w:hAnsi="Verdana"/>
          <w:sz w:val="20"/>
          <w:szCs w:val="20"/>
          <w:vertAlign w:val="superscript"/>
          <w:lang w:val="en-GB"/>
        </w:rPr>
        <w:t xml:space="preserve"> a</w:t>
      </w:r>
      <w:r w:rsidR="00914328">
        <w:rPr>
          <w:rFonts w:ascii="Verdana" w:hAnsi="Verdana"/>
          <w:sz w:val="20"/>
          <w:szCs w:val="20"/>
          <w:vertAlign w:val="superscript"/>
          <w:lang w:val="en-GB"/>
        </w:rPr>
        <w:t>d</w:t>
      </w:r>
      <w:r w:rsidR="75AB8E33" w:rsidRPr="00413706">
        <w:rPr>
          <w:rFonts w:ascii="Verdana" w:hAnsi="Verdana"/>
          <w:sz w:val="20"/>
          <w:szCs w:val="20"/>
          <w:vertAlign w:val="superscript"/>
          <w:lang w:val="en-GB"/>
        </w:rPr>
        <w:t>dress</w:t>
      </w:r>
    </w:p>
    <w:p w14:paraId="2B887484" w14:textId="77777777" w:rsidR="00C12407" w:rsidRPr="00413706" w:rsidRDefault="2FCB1015" w:rsidP="3F8CBB5D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7906E7B2" w14:textId="2F1F415B" w:rsidR="76F43E12" w:rsidRPr="00413706" w:rsidRDefault="00914328" w:rsidP="3F8CBB5D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p</w:t>
      </w:r>
      <w:r w:rsidR="76F43E12" w:rsidRPr="00413706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hone number</w:t>
      </w:r>
    </w:p>
    <w:p w14:paraId="7A325A39" w14:textId="028E9458" w:rsidR="3F8CBB5D" w:rsidRPr="00413706" w:rsidRDefault="3F8CBB5D" w:rsidP="3F8CBB5D">
      <w:pPr>
        <w:tabs>
          <w:tab w:val="center" w:pos="1620"/>
        </w:tabs>
        <w:rPr>
          <w:rFonts w:ascii="Verdana" w:hAnsi="Verdana"/>
          <w:vertAlign w:val="superscript"/>
          <w:lang w:val="en-GB"/>
        </w:rPr>
      </w:pPr>
    </w:p>
    <w:p w14:paraId="0A37501D" w14:textId="77777777" w:rsidR="00C12407" w:rsidRPr="00413706" w:rsidRDefault="00C12407" w:rsidP="00C12407">
      <w:pPr>
        <w:tabs>
          <w:tab w:val="right" w:leader="dot" w:pos="9639"/>
        </w:tabs>
        <w:spacing w:line="360" w:lineRule="auto"/>
        <w:jc w:val="both"/>
        <w:rPr>
          <w:b/>
          <w:bCs/>
          <w:lang w:val="en-GB"/>
        </w:rPr>
      </w:pPr>
    </w:p>
    <w:p w14:paraId="5DAB6C7B" w14:textId="77777777" w:rsidR="00C12407" w:rsidRPr="00413706" w:rsidRDefault="00C12407" w:rsidP="00C12407">
      <w:pPr>
        <w:tabs>
          <w:tab w:val="right" w:leader="dot" w:pos="9639"/>
        </w:tabs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648B5EB9" w14:textId="40EDCC65" w:rsidR="00C12407" w:rsidRPr="00413706" w:rsidRDefault="495E10B0" w:rsidP="3F8CBB5D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 xml:space="preserve">I request the opportunity </w:t>
      </w:r>
      <w:r w:rsidRPr="00413706">
        <w:rPr>
          <w:rFonts w:ascii="Verdana" w:hAnsi="Verdana"/>
          <w:b/>
          <w:bCs/>
          <w:sz w:val="20"/>
          <w:szCs w:val="20"/>
          <w:lang w:val="en-GB"/>
        </w:rPr>
        <w:t>to take an outstanding exam</w:t>
      </w:r>
      <w:r w:rsidRPr="00413706">
        <w:rPr>
          <w:rFonts w:ascii="Verdana" w:hAnsi="Verdana"/>
          <w:sz w:val="20"/>
          <w:szCs w:val="20"/>
          <w:lang w:val="en-GB"/>
        </w:rPr>
        <w:t xml:space="preserve"> in the subject</w:t>
      </w:r>
      <w:r w:rsidR="459084B2" w:rsidRPr="00413706">
        <w:rPr>
          <w:rFonts w:ascii="Verdana" w:hAnsi="Verdana"/>
          <w:sz w:val="20"/>
          <w:szCs w:val="20"/>
          <w:lang w:val="en-GB"/>
        </w:rPr>
        <w:t xml:space="preserve"> of</w:t>
      </w:r>
      <w:r w:rsidRPr="00413706">
        <w:rPr>
          <w:rFonts w:ascii="Verdana" w:hAnsi="Verdana"/>
          <w:sz w:val="20"/>
          <w:szCs w:val="20"/>
          <w:lang w:val="en-GB"/>
        </w:rPr>
        <w:t xml:space="preserve"> </w:t>
      </w:r>
      <w:r w:rsidR="2FCB1015" w:rsidRPr="00413706">
        <w:rPr>
          <w:rFonts w:ascii="Verdana" w:hAnsi="Verdana"/>
          <w:sz w:val="20"/>
          <w:szCs w:val="20"/>
          <w:lang w:val="en-GB"/>
        </w:rPr>
        <w:t xml:space="preserve">………………………………………………………………………………………………………………………………………………………… </w:t>
      </w:r>
      <w:r w:rsidR="63A89546" w:rsidRPr="00413706">
        <w:rPr>
          <w:rFonts w:ascii="Verdana" w:eastAsia="Verdana" w:hAnsi="Verdana" w:cs="Verdana"/>
          <w:sz w:val="20"/>
          <w:szCs w:val="20"/>
          <w:lang w:val="en-GB"/>
        </w:rPr>
        <w:t>carried out in a semester</w:t>
      </w:r>
      <w:r w:rsidR="2FCB1015" w:rsidRPr="00413706">
        <w:rPr>
          <w:rFonts w:ascii="Verdana" w:hAnsi="Verdana"/>
          <w:sz w:val="20"/>
          <w:szCs w:val="20"/>
          <w:lang w:val="en-GB"/>
        </w:rPr>
        <w:t xml:space="preserve"> …………………………………… </w:t>
      </w:r>
      <w:r w:rsidR="6E9DA3E3" w:rsidRPr="00413706">
        <w:rPr>
          <w:rFonts w:ascii="Verdana" w:eastAsia="Verdana" w:hAnsi="Verdana" w:cs="Verdana"/>
          <w:sz w:val="20"/>
          <w:szCs w:val="20"/>
          <w:lang w:val="en-GB"/>
        </w:rPr>
        <w:t>of the academic year</w:t>
      </w:r>
      <w:r w:rsidR="2FCB1015" w:rsidRPr="00413706">
        <w:rPr>
          <w:rFonts w:ascii="Verdana" w:hAnsi="Verdana"/>
          <w:sz w:val="20"/>
          <w:szCs w:val="20"/>
          <w:lang w:val="en-GB"/>
        </w:rPr>
        <w:t xml:space="preserve"> 20……… / 20……… </w:t>
      </w:r>
      <w:r w:rsidR="71E3A6D7" w:rsidRPr="00413706">
        <w:rPr>
          <w:rFonts w:ascii="Verdana" w:hAnsi="Verdana"/>
          <w:sz w:val="20"/>
          <w:szCs w:val="20"/>
          <w:lang w:val="en-GB"/>
        </w:rPr>
        <w:t>during the last semester of the Bachelor</w:t>
      </w:r>
      <w:r w:rsidR="000214DA">
        <w:rPr>
          <w:rFonts w:ascii="Verdana" w:hAnsi="Verdana"/>
          <w:sz w:val="20"/>
          <w:szCs w:val="20"/>
          <w:lang w:val="en-GB"/>
        </w:rPr>
        <w:t>’</w:t>
      </w:r>
      <w:r w:rsidR="71E3A6D7" w:rsidRPr="00413706">
        <w:rPr>
          <w:rFonts w:ascii="Verdana" w:hAnsi="Verdana"/>
          <w:sz w:val="20"/>
          <w:szCs w:val="20"/>
          <w:lang w:val="en-GB"/>
        </w:rPr>
        <w:t>s / Master</w:t>
      </w:r>
      <w:r w:rsidR="000214DA">
        <w:rPr>
          <w:rFonts w:ascii="Verdana" w:hAnsi="Verdana"/>
          <w:sz w:val="20"/>
          <w:szCs w:val="20"/>
          <w:lang w:val="en-GB"/>
        </w:rPr>
        <w:t>’</w:t>
      </w:r>
      <w:r w:rsidR="71E3A6D7" w:rsidRPr="00413706">
        <w:rPr>
          <w:rFonts w:ascii="Verdana" w:hAnsi="Verdana"/>
          <w:sz w:val="20"/>
          <w:szCs w:val="20"/>
          <w:lang w:val="en-GB"/>
        </w:rPr>
        <w:t>s degree (</w:t>
      </w:r>
      <w:r w:rsidR="71E3A6D7" w:rsidRPr="00413706">
        <w:rPr>
          <w:rFonts w:ascii="Verdana" w:hAnsi="Verdana"/>
          <w:i/>
          <w:iCs/>
          <w:sz w:val="20"/>
          <w:szCs w:val="20"/>
          <w:lang w:val="en-GB"/>
        </w:rPr>
        <w:t>tick as appropriate</w:t>
      </w:r>
      <w:r w:rsidR="71E3A6D7" w:rsidRPr="00413706">
        <w:rPr>
          <w:rFonts w:ascii="Verdana" w:hAnsi="Verdana"/>
          <w:sz w:val="20"/>
          <w:szCs w:val="20"/>
          <w:lang w:val="en-GB"/>
        </w:rPr>
        <w:t>).</w:t>
      </w:r>
    </w:p>
    <w:p w14:paraId="02EB378F" w14:textId="77777777" w:rsidR="00C12407" w:rsidRPr="00413706" w:rsidRDefault="00C12407" w:rsidP="00C12407">
      <w:pPr>
        <w:spacing w:line="276" w:lineRule="auto"/>
        <w:ind w:left="4536"/>
        <w:jc w:val="center"/>
        <w:rPr>
          <w:rFonts w:ascii="Verdana" w:hAnsi="Verdana"/>
          <w:sz w:val="20"/>
          <w:szCs w:val="20"/>
          <w:lang w:val="en-GB"/>
        </w:rPr>
      </w:pPr>
    </w:p>
    <w:p w14:paraId="3B2E3BDC" w14:textId="77777777" w:rsidR="00C12407" w:rsidRPr="00413706" w:rsidRDefault="2FCB1015" w:rsidP="00C12407">
      <w:pPr>
        <w:spacing w:line="276" w:lineRule="auto"/>
        <w:ind w:left="4536"/>
        <w:jc w:val="center"/>
        <w:rPr>
          <w:rFonts w:ascii="Verdana" w:hAnsi="Verdana"/>
          <w:sz w:val="20"/>
          <w:szCs w:val="20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56DE3035" w14:textId="7DC725DD" w:rsidR="69360461" w:rsidRPr="00413706" w:rsidRDefault="69360461" w:rsidP="3F8CBB5D">
      <w:pPr>
        <w:spacing w:line="360" w:lineRule="auto"/>
        <w:ind w:left="4536"/>
        <w:jc w:val="center"/>
        <w:rPr>
          <w:rFonts w:ascii="Verdana" w:hAnsi="Verdana"/>
          <w:vertAlign w:val="superscript"/>
          <w:lang w:val="en-GB"/>
        </w:rPr>
      </w:pPr>
      <w:r w:rsidRPr="00413706">
        <w:rPr>
          <w:rFonts w:ascii="Verdana" w:hAnsi="Verdana"/>
          <w:sz w:val="20"/>
          <w:szCs w:val="20"/>
          <w:vertAlign w:val="superscript"/>
          <w:lang w:val="en-GB"/>
        </w:rPr>
        <w:t>student</w:t>
      </w:r>
      <w:r w:rsidR="00117C24">
        <w:rPr>
          <w:rFonts w:ascii="Verdana" w:hAnsi="Verdana"/>
          <w:sz w:val="20"/>
          <w:szCs w:val="20"/>
          <w:vertAlign w:val="superscript"/>
          <w:lang w:val="en-GB"/>
        </w:rPr>
        <w:t>’</w:t>
      </w:r>
      <w:r w:rsidRPr="00413706">
        <w:rPr>
          <w:rFonts w:ascii="Verdana" w:hAnsi="Verdana"/>
          <w:sz w:val="20"/>
          <w:szCs w:val="20"/>
          <w:vertAlign w:val="superscript"/>
          <w:lang w:val="en-GB"/>
        </w:rPr>
        <w:t>s signature</w:t>
      </w:r>
    </w:p>
    <w:p w14:paraId="6A05A809" w14:textId="77777777" w:rsidR="00C12407" w:rsidRPr="00413706" w:rsidRDefault="00C12407" w:rsidP="00C12407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5DB423D6" w14:textId="23CC66B1" w:rsidR="2C3B2184" w:rsidRPr="00413706" w:rsidRDefault="2C3B2184" w:rsidP="3F8CBB5D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The examiner's proposed examination dates:</w:t>
      </w:r>
    </w:p>
    <w:p w14:paraId="18BD4A2A" w14:textId="106E5F78" w:rsidR="00C12407" w:rsidRDefault="67347059" w:rsidP="3F8CBB5D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line="480" w:lineRule="auto"/>
        <w:jc w:val="both"/>
        <w:rPr>
          <w:rFonts w:ascii="Verdana" w:eastAsia="Verdana" w:hAnsi="Verdana" w:cs="Verdana"/>
          <w:sz w:val="20"/>
          <w:szCs w:val="20"/>
        </w:rPr>
      </w:pPr>
      <w:r w:rsidRPr="3F8CBB5D">
        <w:rPr>
          <w:rFonts w:ascii="Verdana" w:hAnsi="Verdana"/>
          <w:sz w:val="20"/>
          <w:szCs w:val="20"/>
        </w:rPr>
        <w:t>First date</w:t>
      </w:r>
      <w:r w:rsidR="00117C24">
        <w:rPr>
          <w:rFonts w:ascii="Verdana" w:hAnsi="Verdana"/>
          <w:sz w:val="20"/>
          <w:szCs w:val="20"/>
        </w:rPr>
        <w:t xml:space="preserve">: </w:t>
      </w:r>
      <w:r w:rsidR="2FCB1015" w:rsidRPr="3F8CBB5D">
        <w:rPr>
          <w:rFonts w:ascii="Verdana" w:hAnsi="Verdana"/>
          <w:sz w:val="20"/>
          <w:szCs w:val="20"/>
        </w:rPr>
        <w:t>………………………………………………………………</w:t>
      </w:r>
      <w:r w:rsidR="0FB14CC0" w:rsidRPr="3F8CBB5D">
        <w:rPr>
          <w:rFonts w:ascii="Verdana" w:hAnsi="Verdana"/>
          <w:sz w:val="20"/>
          <w:szCs w:val="20"/>
        </w:rPr>
        <w:t>…</w:t>
      </w:r>
    </w:p>
    <w:p w14:paraId="5EA7FA61" w14:textId="4A7269CC" w:rsidR="00DB5D18" w:rsidRPr="00DB5D18" w:rsidRDefault="395D811E" w:rsidP="00DB5D18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</w:rPr>
      </w:pPr>
      <w:r w:rsidRPr="3F8CBB5D">
        <w:rPr>
          <w:rFonts w:ascii="Verdana" w:hAnsi="Verdana"/>
          <w:sz w:val="20"/>
          <w:szCs w:val="20"/>
        </w:rPr>
        <w:t>Second</w:t>
      </w:r>
      <w:r w:rsidR="65327BEE" w:rsidRPr="3F8CBB5D">
        <w:rPr>
          <w:rFonts w:ascii="Verdana" w:hAnsi="Verdana"/>
          <w:sz w:val="20"/>
          <w:szCs w:val="20"/>
        </w:rPr>
        <w:t xml:space="preserve"> date</w:t>
      </w:r>
      <w:r w:rsidR="0FB14CC0" w:rsidRPr="3F8CBB5D">
        <w:rPr>
          <w:rFonts w:ascii="Verdana" w:hAnsi="Verdana"/>
          <w:sz w:val="20"/>
          <w:szCs w:val="20"/>
        </w:rPr>
        <w:t>: ………………………………………………………………………</w:t>
      </w:r>
    </w:p>
    <w:p w14:paraId="5A39BBE3" w14:textId="77777777" w:rsidR="00C12407" w:rsidRDefault="00C12407" w:rsidP="00C12407">
      <w:pPr>
        <w:spacing w:line="276" w:lineRule="auto"/>
        <w:ind w:left="4536"/>
        <w:jc w:val="center"/>
        <w:rPr>
          <w:rFonts w:ascii="Verdana" w:hAnsi="Verdana"/>
          <w:sz w:val="20"/>
          <w:szCs w:val="20"/>
        </w:rPr>
      </w:pPr>
    </w:p>
    <w:p w14:paraId="5EC9B093" w14:textId="77777777" w:rsidR="00C12407" w:rsidRPr="00BB299F" w:rsidRDefault="2FCB1015" w:rsidP="00C12407">
      <w:pPr>
        <w:spacing w:line="276" w:lineRule="auto"/>
        <w:ind w:left="4536"/>
        <w:jc w:val="center"/>
        <w:rPr>
          <w:rFonts w:ascii="Verdana" w:hAnsi="Verdana"/>
          <w:sz w:val="20"/>
          <w:szCs w:val="20"/>
        </w:rPr>
      </w:pPr>
      <w:r w:rsidRPr="3F8CBB5D">
        <w:rPr>
          <w:rFonts w:ascii="Verdana" w:hAnsi="Verdana"/>
          <w:sz w:val="20"/>
          <w:szCs w:val="20"/>
        </w:rPr>
        <w:t>…………………………………………………………………………</w:t>
      </w:r>
    </w:p>
    <w:p w14:paraId="63E37F28" w14:textId="5C04940F" w:rsidR="0385965C" w:rsidRDefault="0385965C" w:rsidP="3F8CBB5D">
      <w:pPr>
        <w:ind w:left="4500"/>
        <w:jc w:val="center"/>
        <w:rPr>
          <w:rFonts w:ascii="Verdana" w:eastAsia="Verdana" w:hAnsi="Verdana" w:cs="Verdana"/>
          <w:sz w:val="16"/>
          <w:szCs w:val="16"/>
        </w:rPr>
      </w:pPr>
      <w:r w:rsidRPr="3F8CBB5D">
        <w:rPr>
          <w:rFonts w:ascii="Verdana" w:eastAsia="Verdana" w:hAnsi="Verdana" w:cs="Verdana"/>
          <w:sz w:val="20"/>
          <w:szCs w:val="20"/>
          <w:vertAlign w:val="superscript"/>
        </w:rPr>
        <w:t>date and examiner</w:t>
      </w:r>
      <w:r w:rsidR="00117C24">
        <w:rPr>
          <w:rFonts w:ascii="Verdana" w:eastAsia="Verdana" w:hAnsi="Verdana" w:cs="Verdana"/>
          <w:sz w:val="20"/>
          <w:szCs w:val="20"/>
          <w:vertAlign w:val="superscript"/>
        </w:rPr>
        <w:t>’</w:t>
      </w:r>
      <w:r w:rsidRPr="3F8CBB5D">
        <w:rPr>
          <w:rFonts w:ascii="Verdana" w:eastAsia="Verdana" w:hAnsi="Verdana" w:cs="Verdana"/>
          <w:sz w:val="20"/>
          <w:szCs w:val="20"/>
          <w:vertAlign w:val="superscript"/>
        </w:rPr>
        <w:t>s signature</w:t>
      </w:r>
    </w:p>
    <w:p w14:paraId="51A01918" w14:textId="6F85ADD1" w:rsidR="3F8CBB5D" w:rsidRDefault="3F8CBB5D" w:rsidP="3F8CBB5D">
      <w:pPr>
        <w:spacing w:line="360" w:lineRule="auto"/>
        <w:ind w:left="4536"/>
        <w:jc w:val="center"/>
        <w:rPr>
          <w:rFonts w:ascii="Verdana" w:hAnsi="Verdana"/>
          <w:vertAlign w:val="superscript"/>
        </w:rPr>
      </w:pPr>
    </w:p>
    <w:p w14:paraId="521D65BC" w14:textId="64CADFCB" w:rsidR="0385965C" w:rsidRDefault="0385965C" w:rsidP="3F8CBB5D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</w:rPr>
      </w:pPr>
      <w:r w:rsidRPr="3F8CBB5D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 xml:space="preserve">the opinion of </w:t>
      </w:r>
    </w:p>
    <w:p w14:paraId="5425509D" w14:textId="3E8D1531" w:rsidR="0385965C" w:rsidRDefault="0385965C" w:rsidP="3F8CBB5D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</w:rPr>
      </w:pPr>
      <w:r w:rsidRPr="3F8CBB5D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 xml:space="preserve"> the Director of Teaching</w:t>
      </w:r>
    </w:p>
    <w:p w14:paraId="76A41084" w14:textId="24DD29FF" w:rsidR="3F8CBB5D" w:rsidRDefault="3F8CBB5D" w:rsidP="3F8CBB5D">
      <w:pPr>
        <w:tabs>
          <w:tab w:val="center" w:pos="1620"/>
        </w:tabs>
        <w:ind w:right="6519"/>
        <w:jc w:val="center"/>
        <w:rPr>
          <w:rFonts w:ascii="Verdana" w:hAnsi="Verdana"/>
          <w:i/>
          <w:iCs/>
          <w:color w:val="BFBFBF" w:themeColor="background1" w:themeShade="BF"/>
        </w:rPr>
      </w:pPr>
    </w:p>
    <w:p w14:paraId="41C8F396" w14:textId="77777777" w:rsidR="003F5B40" w:rsidRPr="00E17E48" w:rsidRDefault="003F5B40" w:rsidP="00C00AC4">
      <w:pPr>
        <w:tabs>
          <w:tab w:val="center" w:pos="1620"/>
        </w:tabs>
        <w:rPr>
          <w:rFonts w:ascii="Verdana" w:hAnsi="Verdana"/>
          <w:sz w:val="20"/>
          <w:szCs w:val="20"/>
        </w:rPr>
      </w:pPr>
    </w:p>
    <w:sectPr w:rsidR="003F5B40" w:rsidRPr="00E17E48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531E80" w14:textId="77777777" w:rsidR="006B5B71" w:rsidRDefault="006B5B71">
      <w:r>
        <w:separator/>
      </w:r>
    </w:p>
  </w:endnote>
  <w:endnote w:type="continuationSeparator" w:id="0">
    <w:p w14:paraId="621DDA42" w14:textId="77777777" w:rsidR="006B5B71" w:rsidRDefault="006B5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Arial"/>
    <w:charset w:val="00"/>
    <w:family w:val="swiss"/>
    <w:pitch w:val="variable"/>
    <w:sig w:usb0="00000001" w:usb1="0000004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A218A1" w14:textId="77777777" w:rsidR="006B5B71" w:rsidRDefault="006B5B71">
      <w:r>
        <w:separator/>
      </w:r>
    </w:p>
  </w:footnote>
  <w:footnote w:type="continuationSeparator" w:id="0">
    <w:p w14:paraId="0E4261F8" w14:textId="77777777" w:rsidR="006B5B71" w:rsidRDefault="006B5B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xMTc3NjIwNzIxtzRT0lEKTi0uzszPAykwrgUAz1MpLiwAAAA="/>
  </w:docVars>
  <w:rsids>
    <w:rsidRoot w:val="00C25C7E"/>
    <w:rsid w:val="00003FED"/>
    <w:rsid w:val="00004287"/>
    <w:rsid w:val="00010842"/>
    <w:rsid w:val="000214DA"/>
    <w:rsid w:val="000309B1"/>
    <w:rsid w:val="0005414A"/>
    <w:rsid w:val="00063949"/>
    <w:rsid w:val="00080FB4"/>
    <w:rsid w:val="00091EFD"/>
    <w:rsid w:val="000A25A5"/>
    <w:rsid w:val="000A794D"/>
    <w:rsid w:val="000C30F1"/>
    <w:rsid w:val="000C6C46"/>
    <w:rsid w:val="000D25CD"/>
    <w:rsid w:val="000E635F"/>
    <w:rsid w:val="00117C24"/>
    <w:rsid w:val="00152CDE"/>
    <w:rsid w:val="001645C3"/>
    <w:rsid w:val="001969FD"/>
    <w:rsid w:val="001E0171"/>
    <w:rsid w:val="001F6DB8"/>
    <w:rsid w:val="0021437F"/>
    <w:rsid w:val="002162B0"/>
    <w:rsid w:val="0022203B"/>
    <w:rsid w:val="0024566D"/>
    <w:rsid w:val="00261E53"/>
    <w:rsid w:val="002627A1"/>
    <w:rsid w:val="002637D2"/>
    <w:rsid w:val="00274994"/>
    <w:rsid w:val="002C1446"/>
    <w:rsid w:val="002C7394"/>
    <w:rsid w:val="002E2014"/>
    <w:rsid w:val="00301C37"/>
    <w:rsid w:val="00322B26"/>
    <w:rsid w:val="003232AD"/>
    <w:rsid w:val="003306FD"/>
    <w:rsid w:val="00337616"/>
    <w:rsid w:val="003477F5"/>
    <w:rsid w:val="00367DBA"/>
    <w:rsid w:val="00376956"/>
    <w:rsid w:val="00376C7B"/>
    <w:rsid w:val="00383241"/>
    <w:rsid w:val="003C37A0"/>
    <w:rsid w:val="003E1849"/>
    <w:rsid w:val="003E43AD"/>
    <w:rsid w:val="003F5B40"/>
    <w:rsid w:val="00407EDD"/>
    <w:rsid w:val="00413706"/>
    <w:rsid w:val="00422BC1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C7C4A"/>
    <w:rsid w:val="004D0A40"/>
    <w:rsid w:val="00506C76"/>
    <w:rsid w:val="005214C2"/>
    <w:rsid w:val="00566C2E"/>
    <w:rsid w:val="00576377"/>
    <w:rsid w:val="00584FE7"/>
    <w:rsid w:val="0059054A"/>
    <w:rsid w:val="005B4124"/>
    <w:rsid w:val="005B4717"/>
    <w:rsid w:val="005C05B0"/>
    <w:rsid w:val="005D3227"/>
    <w:rsid w:val="005F4771"/>
    <w:rsid w:val="005F664A"/>
    <w:rsid w:val="00612269"/>
    <w:rsid w:val="00617A2A"/>
    <w:rsid w:val="006579C2"/>
    <w:rsid w:val="00664FFC"/>
    <w:rsid w:val="006776CB"/>
    <w:rsid w:val="0068122C"/>
    <w:rsid w:val="006B3020"/>
    <w:rsid w:val="006B5B71"/>
    <w:rsid w:val="006C466C"/>
    <w:rsid w:val="006F3D0E"/>
    <w:rsid w:val="006F71B6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4D2C"/>
    <w:rsid w:val="007B3411"/>
    <w:rsid w:val="007B4FB6"/>
    <w:rsid w:val="007E5189"/>
    <w:rsid w:val="007F1FF4"/>
    <w:rsid w:val="007F2430"/>
    <w:rsid w:val="008013C9"/>
    <w:rsid w:val="00816880"/>
    <w:rsid w:val="00871369"/>
    <w:rsid w:val="0089212E"/>
    <w:rsid w:val="008B0DE3"/>
    <w:rsid w:val="008C697C"/>
    <w:rsid w:val="008D67F6"/>
    <w:rsid w:val="008E2F97"/>
    <w:rsid w:val="008E419C"/>
    <w:rsid w:val="008F0D38"/>
    <w:rsid w:val="008F2FAA"/>
    <w:rsid w:val="008F5747"/>
    <w:rsid w:val="00900570"/>
    <w:rsid w:val="00904E1B"/>
    <w:rsid w:val="00914328"/>
    <w:rsid w:val="0092605C"/>
    <w:rsid w:val="00956427"/>
    <w:rsid w:val="009637F3"/>
    <w:rsid w:val="009C2285"/>
    <w:rsid w:val="009D1316"/>
    <w:rsid w:val="009D1EE3"/>
    <w:rsid w:val="009E79A4"/>
    <w:rsid w:val="009F1D65"/>
    <w:rsid w:val="00A166A7"/>
    <w:rsid w:val="00A33063"/>
    <w:rsid w:val="00A60FFF"/>
    <w:rsid w:val="00A95CCE"/>
    <w:rsid w:val="00AA5ABC"/>
    <w:rsid w:val="00AD2438"/>
    <w:rsid w:val="00AE400D"/>
    <w:rsid w:val="00B125D5"/>
    <w:rsid w:val="00B25E4C"/>
    <w:rsid w:val="00B26CCA"/>
    <w:rsid w:val="00B50560"/>
    <w:rsid w:val="00B56519"/>
    <w:rsid w:val="00B75AA8"/>
    <w:rsid w:val="00B84B46"/>
    <w:rsid w:val="00B92A39"/>
    <w:rsid w:val="00BB299F"/>
    <w:rsid w:val="00BB36B5"/>
    <w:rsid w:val="00BB5F52"/>
    <w:rsid w:val="00BD26A4"/>
    <w:rsid w:val="00BD2C7F"/>
    <w:rsid w:val="00BF2B0F"/>
    <w:rsid w:val="00BF2F3F"/>
    <w:rsid w:val="00BF66A3"/>
    <w:rsid w:val="00C00AC4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B27FF"/>
    <w:rsid w:val="00CB2CD3"/>
    <w:rsid w:val="00CD0DB1"/>
    <w:rsid w:val="00CD690E"/>
    <w:rsid w:val="00D128FA"/>
    <w:rsid w:val="00D435E8"/>
    <w:rsid w:val="00D45BB1"/>
    <w:rsid w:val="00D50D2C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5703"/>
    <w:rsid w:val="00DF7955"/>
    <w:rsid w:val="00E01EC0"/>
    <w:rsid w:val="00E15CF0"/>
    <w:rsid w:val="00E17E48"/>
    <w:rsid w:val="00E209C4"/>
    <w:rsid w:val="00E51A92"/>
    <w:rsid w:val="00E524C6"/>
    <w:rsid w:val="00E67329"/>
    <w:rsid w:val="00E87DEF"/>
    <w:rsid w:val="00E87E0F"/>
    <w:rsid w:val="00EC088F"/>
    <w:rsid w:val="00EC7FFD"/>
    <w:rsid w:val="00ED5242"/>
    <w:rsid w:val="00EF44B5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2A2C2CF"/>
    <w:rsid w:val="0385965C"/>
    <w:rsid w:val="04831F0F"/>
    <w:rsid w:val="04F29877"/>
    <w:rsid w:val="081EF306"/>
    <w:rsid w:val="084E4577"/>
    <w:rsid w:val="08A6953E"/>
    <w:rsid w:val="08BD3BD2"/>
    <w:rsid w:val="0BCF27E3"/>
    <w:rsid w:val="0BF11187"/>
    <w:rsid w:val="0EFB5688"/>
    <w:rsid w:val="0FB14CC0"/>
    <w:rsid w:val="1542880E"/>
    <w:rsid w:val="176C9E2C"/>
    <w:rsid w:val="1C8359DD"/>
    <w:rsid w:val="1DFA86CB"/>
    <w:rsid w:val="26161EE6"/>
    <w:rsid w:val="2A42EF8C"/>
    <w:rsid w:val="2A5D725C"/>
    <w:rsid w:val="2BF942BD"/>
    <w:rsid w:val="2C3B2184"/>
    <w:rsid w:val="2C8AEA56"/>
    <w:rsid w:val="2D95131E"/>
    <w:rsid w:val="2FCB1015"/>
    <w:rsid w:val="30390E33"/>
    <w:rsid w:val="31C076D3"/>
    <w:rsid w:val="335C4734"/>
    <w:rsid w:val="340C4228"/>
    <w:rsid w:val="35769450"/>
    <w:rsid w:val="35A81289"/>
    <w:rsid w:val="38417DCE"/>
    <w:rsid w:val="395D811E"/>
    <w:rsid w:val="3B01B780"/>
    <w:rsid w:val="3D30E744"/>
    <w:rsid w:val="3F8CBB5D"/>
    <w:rsid w:val="416C5EFC"/>
    <w:rsid w:val="459084B2"/>
    <w:rsid w:val="495E10B0"/>
    <w:rsid w:val="4A740D14"/>
    <w:rsid w:val="4A78EF4F"/>
    <w:rsid w:val="4CB5B010"/>
    <w:rsid w:val="503FB32F"/>
    <w:rsid w:val="54CF6429"/>
    <w:rsid w:val="55132452"/>
    <w:rsid w:val="5552649F"/>
    <w:rsid w:val="58EF0B35"/>
    <w:rsid w:val="5F8446A1"/>
    <w:rsid w:val="60E70664"/>
    <w:rsid w:val="63A89546"/>
    <w:rsid w:val="65327BEE"/>
    <w:rsid w:val="65FAF673"/>
    <w:rsid w:val="65FBF9BE"/>
    <w:rsid w:val="67347059"/>
    <w:rsid w:val="69360461"/>
    <w:rsid w:val="6E08885C"/>
    <w:rsid w:val="6E9DA3E3"/>
    <w:rsid w:val="6EC64FFD"/>
    <w:rsid w:val="71E3A6D7"/>
    <w:rsid w:val="72889B39"/>
    <w:rsid w:val="75AB8E33"/>
    <w:rsid w:val="75CD036A"/>
    <w:rsid w:val="761A067C"/>
    <w:rsid w:val="76F43E12"/>
    <w:rsid w:val="77B5D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4124F441"/>
  <w15:docId w15:val="{68ADBBD9-3479-4FFD-B570-AC965AB32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C7C4A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paragraph" w:styleId="Poprawka">
    <w:name w:val="Revision"/>
    <w:hidden/>
    <w:uiPriority w:val="99"/>
    <w:semiHidden/>
    <w:rsid w:val="00914328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56381F-3970-411A-B575-5ABD05752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4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5</vt:lpstr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Alicja Zalewska</cp:lastModifiedBy>
  <cp:revision>6</cp:revision>
  <dcterms:created xsi:type="dcterms:W3CDTF">2021-12-31T18:15:00Z</dcterms:created>
  <dcterms:modified xsi:type="dcterms:W3CDTF">2026-02-10T13:33:00Z</dcterms:modified>
</cp:coreProperties>
</file>